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981a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980a0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1fec3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66b4b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fab82ec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a25b888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fa43e08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ea5b80b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4466f1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bfdcd07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3fcd7a0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ee9dc65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